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520EF" w14:textId="76C9A5AC" w:rsidR="00D10192" w:rsidRDefault="00D10192" w:rsidP="00D10192">
      <w:pPr>
        <w:pStyle w:val="Heading1"/>
      </w:pPr>
      <w:r>
        <w:t>Implementing a Sample Application on AWS</w:t>
      </w:r>
    </w:p>
    <w:p w14:paraId="0CFF4F46" w14:textId="77777777" w:rsidR="00D10192" w:rsidRPr="00D10192" w:rsidRDefault="00D10192" w:rsidP="00D10192"/>
    <w:p w14:paraId="74A4C0A0" w14:textId="419D7598" w:rsidR="00D10192" w:rsidRPr="00D10192" w:rsidRDefault="00D10192" w:rsidP="00D10192">
      <w:r w:rsidRPr="00D10192">
        <w:rPr>
          <w:b/>
          <w:bCs/>
        </w:rPr>
        <w:t>Scenario</w:t>
      </w:r>
      <w:r w:rsidRPr="00D10192">
        <w:t>:</w:t>
      </w:r>
      <w:r w:rsidRPr="00D10192">
        <w:br/>
        <w:t>You want to build a web application where users can upload photos, which are stored in S3, and where these uploads are logged in a database on RDS.</w:t>
      </w:r>
    </w:p>
    <w:p w14:paraId="6F7EB215" w14:textId="77777777" w:rsidR="00D10192" w:rsidRPr="00D10192" w:rsidRDefault="00D10192" w:rsidP="00D10192">
      <w:pPr>
        <w:rPr>
          <w:b/>
          <w:bCs/>
        </w:rPr>
      </w:pPr>
      <w:r w:rsidRPr="00D10192">
        <w:rPr>
          <w:b/>
          <w:bCs/>
        </w:rPr>
        <w:t>Step-by-step Guide:</w:t>
      </w:r>
    </w:p>
    <w:p w14:paraId="6A82C87C" w14:textId="77777777" w:rsidR="00D10192" w:rsidRPr="00D10192" w:rsidRDefault="00D10192" w:rsidP="00D10192">
      <w:pPr>
        <w:rPr>
          <w:b/>
          <w:bCs/>
        </w:rPr>
      </w:pPr>
      <w:r w:rsidRPr="00D10192">
        <w:rPr>
          <w:b/>
          <w:bCs/>
        </w:rPr>
        <w:t>1. Set Up the VPC:</w:t>
      </w:r>
    </w:p>
    <w:p w14:paraId="36523CCD" w14:textId="77777777" w:rsidR="00D10192" w:rsidRPr="00D10192" w:rsidRDefault="00D10192" w:rsidP="00D10192">
      <w:pPr>
        <w:numPr>
          <w:ilvl w:val="0"/>
          <w:numId w:val="1"/>
        </w:numPr>
      </w:pPr>
      <w:r w:rsidRPr="00D10192">
        <w:rPr>
          <w:b/>
          <w:bCs/>
        </w:rPr>
        <w:t>Create a VPC</w:t>
      </w:r>
      <w:r w:rsidRPr="00D10192">
        <w:t>:</w:t>
      </w:r>
    </w:p>
    <w:p w14:paraId="0BF352B4" w14:textId="77777777" w:rsidR="00D10192" w:rsidRPr="00D10192" w:rsidRDefault="00D10192" w:rsidP="00D10192">
      <w:pPr>
        <w:numPr>
          <w:ilvl w:val="1"/>
          <w:numId w:val="1"/>
        </w:numPr>
      </w:pPr>
      <w:r w:rsidRPr="00D10192">
        <w:t>Go to the VPC Dashboard.</w:t>
      </w:r>
    </w:p>
    <w:p w14:paraId="10B868C8" w14:textId="77777777" w:rsidR="00D10192" w:rsidRPr="00D10192" w:rsidRDefault="00D10192" w:rsidP="00D10192">
      <w:pPr>
        <w:numPr>
          <w:ilvl w:val="1"/>
          <w:numId w:val="1"/>
        </w:numPr>
      </w:pPr>
      <w:r w:rsidRPr="00D10192">
        <w:t>Click 'Your VPCs' &gt; 'Create VPC'.</w:t>
      </w:r>
    </w:p>
    <w:p w14:paraId="0D988CA3" w14:textId="77777777" w:rsidR="00D10192" w:rsidRPr="00D10192" w:rsidRDefault="00D10192" w:rsidP="00D10192">
      <w:pPr>
        <w:numPr>
          <w:ilvl w:val="1"/>
          <w:numId w:val="1"/>
        </w:numPr>
      </w:pPr>
      <w:r w:rsidRPr="00D10192">
        <w:t xml:space="preserve">Provide a name and specify an IP CIDR block (e.g., </w:t>
      </w:r>
      <w:r w:rsidRPr="00D10192">
        <w:rPr>
          <w:b/>
          <w:bCs/>
        </w:rPr>
        <w:t>10.0.0.0/16</w:t>
      </w:r>
      <w:r w:rsidRPr="00D10192">
        <w:t>).</w:t>
      </w:r>
    </w:p>
    <w:p w14:paraId="305803BC" w14:textId="77777777" w:rsidR="00D10192" w:rsidRPr="00D10192" w:rsidRDefault="00D10192" w:rsidP="00D10192">
      <w:pPr>
        <w:numPr>
          <w:ilvl w:val="0"/>
          <w:numId w:val="1"/>
        </w:numPr>
      </w:pPr>
      <w:r w:rsidRPr="00D10192">
        <w:rPr>
          <w:b/>
          <w:bCs/>
        </w:rPr>
        <w:t>Create Subnets</w:t>
      </w:r>
      <w:r w:rsidRPr="00D10192">
        <w:t>:</w:t>
      </w:r>
    </w:p>
    <w:p w14:paraId="3B9417D1" w14:textId="77777777" w:rsidR="00D10192" w:rsidRPr="00D10192" w:rsidRDefault="00D10192" w:rsidP="00D10192">
      <w:pPr>
        <w:numPr>
          <w:ilvl w:val="1"/>
          <w:numId w:val="1"/>
        </w:numPr>
      </w:pPr>
      <w:r w:rsidRPr="00D10192">
        <w:t>Create at least two subnets for high availability. Remember, these subnets should be in different Availability Zones (AZs).</w:t>
      </w:r>
    </w:p>
    <w:p w14:paraId="3B628292" w14:textId="77777777" w:rsidR="00D10192" w:rsidRPr="00D10192" w:rsidRDefault="00D10192" w:rsidP="00D10192">
      <w:pPr>
        <w:numPr>
          <w:ilvl w:val="0"/>
          <w:numId w:val="1"/>
        </w:numPr>
      </w:pPr>
      <w:r w:rsidRPr="00D10192">
        <w:rPr>
          <w:b/>
          <w:bCs/>
        </w:rPr>
        <w:t>Internet Gateway</w:t>
      </w:r>
      <w:r w:rsidRPr="00D10192">
        <w:t>:</w:t>
      </w:r>
    </w:p>
    <w:p w14:paraId="4D37E61E" w14:textId="77777777" w:rsidR="00D10192" w:rsidRPr="00D10192" w:rsidRDefault="00D10192" w:rsidP="00D10192">
      <w:pPr>
        <w:numPr>
          <w:ilvl w:val="1"/>
          <w:numId w:val="1"/>
        </w:numPr>
      </w:pPr>
      <w:r w:rsidRPr="00D10192">
        <w:t>Create and attach an Internet Gateway to your VPC so your resources can communicate with the internet.</w:t>
      </w:r>
    </w:p>
    <w:p w14:paraId="7483E6E2" w14:textId="77777777" w:rsidR="00D10192" w:rsidRPr="00D10192" w:rsidRDefault="00D10192" w:rsidP="00D10192">
      <w:pPr>
        <w:rPr>
          <w:b/>
          <w:bCs/>
        </w:rPr>
      </w:pPr>
      <w:r w:rsidRPr="00D10192">
        <w:rPr>
          <w:b/>
          <w:bCs/>
        </w:rPr>
        <w:t>2. Set Up RDS (Relational Database Service):</w:t>
      </w:r>
    </w:p>
    <w:p w14:paraId="033D7214" w14:textId="77777777" w:rsidR="00D10192" w:rsidRPr="00D10192" w:rsidRDefault="00D10192" w:rsidP="00D10192">
      <w:pPr>
        <w:numPr>
          <w:ilvl w:val="0"/>
          <w:numId w:val="2"/>
        </w:numPr>
      </w:pPr>
      <w:r w:rsidRPr="00D10192">
        <w:rPr>
          <w:b/>
          <w:bCs/>
        </w:rPr>
        <w:t>Create a DB Subnet Group</w:t>
      </w:r>
      <w:r w:rsidRPr="00D10192">
        <w:t>: This tells RDS in which subnets the database should be launched.</w:t>
      </w:r>
    </w:p>
    <w:p w14:paraId="674E140C" w14:textId="77777777" w:rsidR="00D10192" w:rsidRPr="00D10192" w:rsidRDefault="00D10192" w:rsidP="00D10192">
      <w:pPr>
        <w:numPr>
          <w:ilvl w:val="0"/>
          <w:numId w:val="2"/>
        </w:numPr>
      </w:pPr>
      <w:r w:rsidRPr="00D10192">
        <w:rPr>
          <w:b/>
          <w:bCs/>
        </w:rPr>
        <w:t>Launch a Database Instance</w:t>
      </w:r>
      <w:r w:rsidRPr="00D10192">
        <w:t>:</w:t>
      </w:r>
    </w:p>
    <w:p w14:paraId="396405B3" w14:textId="77777777" w:rsidR="00D10192" w:rsidRPr="00D10192" w:rsidRDefault="00D10192" w:rsidP="00D10192">
      <w:pPr>
        <w:numPr>
          <w:ilvl w:val="1"/>
          <w:numId w:val="2"/>
        </w:numPr>
      </w:pPr>
      <w:r w:rsidRPr="00D10192">
        <w:t>Go to the RDS Dashboard.</w:t>
      </w:r>
    </w:p>
    <w:p w14:paraId="4D3B7FBD" w14:textId="77777777" w:rsidR="00D10192" w:rsidRPr="00D10192" w:rsidRDefault="00D10192" w:rsidP="00D10192">
      <w:pPr>
        <w:numPr>
          <w:ilvl w:val="1"/>
          <w:numId w:val="2"/>
        </w:numPr>
      </w:pPr>
      <w:r w:rsidRPr="00D10192">
        <w:t>Click 'Create database' and select a database engine (e.g., MySQL).</w:t>
      </w:r>
    </w:p>
    <w:p w14:paraId="7EA05C15" w14:textId="77777777" w:rsidR="00D10192" w:rsidRPr="00D10192" w:rsidRDefault="00D10192" w:rsidP="00D10192">
      <w:pPr>
        <w:numPr>
          <w:ilvl w:val="1"/>
          <w:numId w:val="2"/>
        </w:numPr>
      </w:pPr>
      <w:r w:rsidRPr="00D10192">
        <w:t>Configure the DB instance: size, instance type, master username/password.</w:t>
      </w:r>
    </w:p>
    <w:p w14:paraId="68F99D71" w14:textId="77777777" w:rsidR="00D10192" w:rsidRPr="00D10192" w:rsidRDefault="00D10192" w:rsidP="00D10192">
      <w:pPr>
        <w:numPr>
          <w:ilvl w:val="1"/>
          <w:numId w:val="2"/>
        </w:numPr>
      </w:pPr>
      <w:r w:rsidRPr="00D10192">
        <w:t>Choose the VPC and DB Subnet Group created earlier.</w:t>
      </w:r>
    </w:p>
    <w:p w14:paraId="4B19F628" w14:textId="77777777" w:rsidR="00D10192" w:rsidRPr="00D10192" w:rsidRDefault="00D10192" w:rsidP="00D10192">
      <w:pPr>
        <w:numPr>
          <w:ilvl w:val="1"/>
          <w:numId w:val="2"/>
        </w:numPr>
      </w:pPr>
      <w:r w:rsidRPr="00D10192">
        <w:t>Enable 'Public Accessibility' for ease of access (Note: Not recommended for production).</w:t>
      </w:r>
    </w:p>
    <w:p w14:paraId="3E052AE8" w14:textId="77777777" w:rsidR="00D10192" w:rsidRPr="00D10192" w:rsidRDefault="00D10192" w:rsidP="00D10192">
      <w:pPr>
        <w:rPr>
          <w:b/>
          <w:bCs/>
        </w:rPr>
      </w:pPr>
      <w:r w:rsidRPr="00D10192">
        <w:rPr>
          <w:b/>
          <w:bCs/>
        </w:rPr>
        <w:t>3. Set Up S3 Bucket:</w:t>
      </w:r>
    </w:p>
    <w:p w14:paraId="674BDFF8" w14:textId="77777777" w:rsidR="00D10192" w:rsidRPr="00D10192" w:rsidRDefault="00D10192" w:rsidP="00D10192">
      <w:pPr>
        <w:numPr>
          <w:ilvl w:val="0"/>
          <w:numId w:val="3"/>
        </w:numPr>
      </w:pPr>
      <w:r w:rsidRPr="00D10192">
        <w:rPr>
          <w:b/>
          <w:bCs/>
        </w:rPr>
        <w:t>Create an S3 Bucket</w:t>
      </w:r>
      <w:r w:rsidRPr="00D10192">
        <w:t>:</w:t>
      </w:r>
    </w:p>
    <w:p w14:paraId="64DC1731" w14:textId="77777777" w:rsidR="00D10192" w:rsidRPr="00D10192" w:rsidRDefault="00D10192" w:rsidP="00D10192">
      <w:pPr>
        <w:numPr>
          <w:ilvl w:val="1"/>
          <w:numId w:val="3"/>
        </w:numPr>
      </w:pPr>
      <w:r w:rsidRPr="00D10192">
        <w:t>Go to the S3 Dashboard.</w:t>
      </w:r>
    </w:p>
    <w:p w14:paraId="6A72946E" w14:textId="77777777" w:rsidR="00D10192" w:rsidRPr="00D10192" w:rsidRDefault="00D10192" w:rsidP="00D10192">
      <w:pPr>
        <w:numPr>
          <w:ilvl w:val="1"/>
          <w:numId w:val="3"/>
        </w:numPr>
      </w:pPr>
      <w:r w:rsidRPr="00D10192">
        <w:t>Click 'Create bucket'.</w:t>
      </w:r>
    </w:p>
    <w:p w14:paraId="48B533CD" w14:textId="77777777" w:rsidR="00D10192" w:rsidRPr="00D10192" w:rsidRDefault="00D10192" w:rsidP="00D10192">
      <w:pPr>
        <w:numPr>
          <w:ilvl w:val="1"/>
          <w:numId w:val="3"/>
        </w:numPr>
      </w:pPr>
      <w:r w:rsidRPr="00D10192">
        <w:t>Provide a unique bucket name.</w:t>
      </w:r>
    </w:p>
    <w:p w14:paraId="6A911244" w14:textId="77777777" w:rsidR="00D10192" w:rsidRPr="00D10192" w:rsidRDefault="00D10192" w:rsidP="00D10192">
      <w:pPr>
        <w:numPr>
          <w:ilvl w:val="1"/>
          <w:numId w:val="3"/>
        </w:numPr>
      </w:pPr>
      <w:r w:rsidRPr="00D10192">
        <w:lastRenderedPageBreak/>
        <w:t>Choose the nearest region.</w:t>
      </w:r>
    </w:p>
    <w:p w14:paraId="5A76AFE4" w14:textId="77777777" w:rsidR="00D10192" w:rsidRPr="00D10192" w:rsidRDefault="00D10192" w:rsidP="00D10192">
      <w:pPr>
        <w:numPr>
          <w:ilvl w:val="1"/>
          <w:numId w:val="3"/>
        </w:numPr>
      </w:pPr>
      <w:r w:rsidRPr="00D10192">
        <w:t>Follow the wizard and leave default settings or modify as per your requirements.</w:t>
      </w:r>
    </w:p>
    <w:p w14:paraId="16469AF8" w14:textId="77777777" w:rsidR="00D10192" w:rsidRPr="00D10192" w:rsidRDefault="00D10192" w:rsidP="00D10192">
      <w:pPr>
        <w:rPr>
          <w:b/>
          <w:bCs/>
        </w:rPr>
      </w:pPr>
      <w:r w:rsidRPr="00D10192">
        <w:rPr>
          <w:b/>
          <w:bCs/>
        </w:rPr>
        <w:t>4. Set Up EC2 (Elastic Compute Cloud):</w:t>
      </w:r>
    </w:p>
    <w:p w14:paraId="2DB3C71B" w14:textId="77777777" w:rsidR="00D10192" w:rsidRPr="00D10192" w:rsidRDefault="00D10192" w:rsidP="00D10192">
      <w:pPr>
        <w:numPr>
          <w:ilvl w:val="0"/>
          <w:numId w:val="4"/>
        </w:numPr>
      </w:pPr>
      <w:r w:rsidRPr="00D10192">
        <w:rPr>
          <w:b/>
          <w:bCs/>
        </w:rPr>
        <w:t>Launch an EC2 instance</w:t>
      </w:r>
      <w:r w:rsidRPr="00D10192">
        <w:t>:</w:t>
      </w:r>
    </w:p>
    <w:p w14:paraId="64EA1453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Go to the EC2 Dashboard.</w:t>
      </w:r>
    </w:p>
    <w:p w14:paraId="031A92DE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Click 'Launch Instance'.</w:t>
      </w:r>
    </w:p>
    <w:p w14:paraId="2D80F28A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Choose an AMI (e.g., Amazon Linux 2 AMI).</w:t>
      </w:r>
    </w:p>
    <w:p w14:paraId="46E57233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 xml:space="preserve">Choose an instance type (e.g., </w:t>
      </w:r>
      <w:r w:rsidRPr="00D10192">
        <w:rPr>
          <w:b/>
          <w:bCs/>
        </w:rPr>
        <w:t>t</w:t>
      </w:r>
      <w:proofErr w:type="gramStart"/>
      <w:r w:rsidRPr="00D10192">
        <w:rPr>
          <w:b/>
          <w:bCs/>
        </w:rPr>
        <w:t>2.micro</w:t>
      </w:r>
      <w:proofErr w:type="gramEnd"/>
      <w:r w:rsidRPr="00D10192">
        <w:t xml:space="preserve"> for free tier).</w:t>
      </w:r>
    </w:p>
    <w:p w14:paraId="6B5AE5BE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Configure instance details: select the VPC and subnet.</w:t>
      </w:r>
    </w:p>
    <w:p w14:paraId="192C9459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Add storage if the default isn’t sufficient.</w:t>
      </w:r>
    </w:p>
    <w:p w14:paraId="5E43EA94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Configure a Security Group to allow traffic: Allow HTTP (port 80) and SSH (port 22) at a minimum.</w:t>
      </w:r>
    </w:p>
    <w:p w14:paraId="6E8B1E35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Launch the instance with a key pair. Download and save this key pair securely.</w:t>
      </w:r>
    </w:p>
    <w:p w14:paraId="6A12CD6A" w14:textId="77777777" w:rsidR="00D10192" w:rsidRPr="00D10192" w:rsidRDefault="00D10192" w:rsidP="00D10192">
      <w:pPr>
        <w:numPr>
          <w:ilvl w:val="0"/>
          <w:numId w:val="4"/>
        </w:numPr>
      </w:pPr>
      <w:r w:rsidRPr="00D10192">
        <w:rPr>
          <w:b/>
          <w:bCs/>
        </w:rPr>
        <w:t>Install a Web Server and Application</w:t>
      </w:r>
      <w:r w:rsidRPr="00D10192">
        <w:t>:</w:t>
      </w:r>
    </w:p>
    <w:p w14:paraId="6E5F4694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SSH into the EC2 instance.</w:t>
      </w:r>
    </w:p>
    <w:p w14:paraId="58238B42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Install a web server (e.g., Apache or Nginx).</w:t>
      </w:r>
    </w:p>
    <w:p w14:paraId="66A2479A" w14:textId="77777777" w:rsidR="00D10192" w:rsidRPr="00D10192" w:rsidRDefault="00D10192" w:rsidP="00D10192">
      <w:pPr>
        <w:numPr>
          <w:ilvl w:val="1"/>
          <w:numId w:val="4"/>
        </w:numPr>
      </w:pPr>
      <w:r w:rsidRPr="00D10192">
        <w:t>Write a simple HTML/PHP/Python application that:</w:t>
      </w:r>
    </w:p>
    <w:p w14:paraId="7AA1DCF9" w14:textId="77777777" w:rsidR="00D10192" w:rsidRPr="00D10192" w:rsidRDefault="00D10192" w:rsidP="00D10192">
      <w:pPr>
        <w:numPr>
          <w:ilvl w:val="2"/>
          <w:numId w:val="4"/>
        </w:numPr>
      </w:pPr>
      <w:proofErr w:type="spellStart"/>
      <w:proofErr w:type="gramStart"/>
      <w:r w:rsidRPr="00D10192">
        <w:t>Lets</w:t>
      </w:r>
      <w:proofErr w:type="spellEnd"/>
      <w:proofErr w:type="gramEnd"/>
      <w:r w:rsidRPr="00D10192">
        <w:t xml:space="preserve"> users upload photos.</w:t>
      </w:r>
    </w:p>
    <w:p w14:paraId="2EA72A3A" w14:textId="77777777" w:rsidR="00D10192" w:rsidRPr="00D10192" w:rsidRDefault="00D10192" w:rsidP="00D10192">
      <w:pPr>
        <w:numPr>
          <w:ilvl w:val="2"/>
          <w:numId w:val="4"/>
        </w:numPr>
      </w:pPr>
      <w:r w:rsidRPr="00D10192">
        <w:t>Stores those photos in the S3 bucket.</w:t>
      </w:r>
    </w:p>
    <w:p w14:paraId="5E0BD0F4" w14:textId="77777777" w:rsidR="00D10192" w:rsidRPr="00D10192" w:rsidRDefault="00D10192" w:rsidP="00D10192">
      <w:pPr>
        <w:numPr>
          <w:ilvl w:val="2"/>
          <w:numId w:val="4"/>
        </w:numPr>
      </w:pPr>
      <w:r w:rsidRPr="00D10192">
        <w:t>Logs the upload details (e.g., file name, upload time) in the RDS database.</w:t>
      </w:r>
    </w:p>
    <w:p w14:paraId="065C1156" w14:textId="77777777" w:rsidR="00D10192" w:rsidRPr="00D10192" w:rsidRDefault="00D10192" w:rsidP="00D10192">
      <w:pPr>
        <w:numPr>
          <w:ilvl w:val="0"/>
          <w:numId w:val="4"/>
        </w:numPr>
      </w:pPr>
      <w:r w:rsidRPr="00D10192">
        <w:rPr>
          <w:b/>
          <w:bCs/>
        </w:rPr>
        <w:t>Dependencies</w:t>
      </w:r>
      <w:r w:rsidRPr="00D10192">
        <w:t>: Ensure your EC2 instance has the necessary SDKs or libraries to interact with AWS services (like Boto3 for Python).</w:t>
      </w:r>
    </w:p>
    <w:p w14:paraId="1511CAEA" w14:textId="77777777" w:rsidR="00D10192" w:rsidRPr="00D10192" w:rsidRDefault="00D10192" w:rsidP="00D10192">
      <w:pPr>
        <w:rPr>
          <w:b/>
          <w:bCs/>
        </w:rPr>
      </w:pPr>
      <w:r w:rsidRPr="00D10192">
        <w:rPr>
          <w:b/>
          <w:bCs/>
        </w:rPr>
        <w:t>Connect Everything:</w:t>
      </w:r>
    </w:p>
    <w:p w14:paraId="66A22F19" w14:textId="77777777" w:rsidR="00D10192" w:rsidRPr="00D10192" w:rsidRDefault="00D10192" w:rsidP="00D10192">
      <w:pPr>
        <w:numPr>
          <w:ilvl w:val="0"/>
          <w:numId w:val="5"/>
        </w:numPr>
      </w:pPr>
      <w:r w:rsidRPr="00D10192">
        <w:rPr>
          <w:b/>
          <w:bCs/>
        </w:rPr>
        <w:t>S3 Bucket Policy</w:t>
      </w:r>
      <w:r w:rsidRPr="00D10192">
        <w:t>: Allow your EC2 instance to put objects into your S3 bucket. This requires adding permissions via IAM roles or directly through bucket policies.</w:t>
      </w:r>
    </w:p>
    <w:p w14:paraId="76F5C5D8" w14:textId="77777777" w:rsidR="00D10192" w:rsidRPr="00D10192" w:rsidRDefault="00D10192" w:rsidP="00D10192">
      <w:pPr>
        <w:numPr>
          <w:ilvl w:val="0"/>
          <w:numId w:val="5"/>
        </w:numPr>
      </w:pPr>
      <w:r w:rsidRPr="00D10192">
        <w:rPr>
          <w:b/>
          <w:bCs/>
        </w:rPr>
        <w:t>Database Connection</w:t>
      </w:r>
      <w:r w:rsidRPr="00D10192">
        <w:t>: In your web application, set up a connection string to your RDS instance using the endpoint provided in the RDS dashboard.</w:t>
      </w:r>
    </w:p>
    <w:p w14:paraId="4DB3E1A9" w14:textId="77777777" w:rsidR="00D10192" w:rsidRPr="00D10192" w:rsidRDefault="00000000" w:rsidP="00D10192">
      <w:r>
        <w:pict w14:anchorId="12FC5064">
          <v:rect id="_x0000_i1025" style="width:0;height:0" o:hralign="center" o:hrstd="t" o:hrnoshade="t" o:hr="t" fillcolor="#374151" stroked="f"/>
        </w:pict>
      </w:r>
    </w:p>
    <w:p w14:paraId="08E4E358" w14:textId="77777777" w:rsidR="00D10192" w:rsidRPr="00D10192" w:rsidRDefault="00D10192" w:rsidP="00D10192">
      <w:r w:rsidRPr="00D10192">
        <w:rPr>
          <w:b/>
          <w:bCs/>
        </w:rPr>
        <w:t>Note</w:t>
      </w:r>
      <w:r w:rsidRPr="00D10192">
        <w:t>: This is a simplified setup and primarily for educational purposes. For real-world applications, consider:</w:t>
      </w:r>
    </w:p>
    <w:p w14:paraId="4FF25D5E" w14:textId="77777777" w:rsidR="00D10192" w:rsidRPr="00D10192" w:rsidRDefault="00D10192" w:rsidP="00D10192">
      <w:pPr>
        <w:numPr>
          <w:ilvl w:val="0"/>
          <w:numId w:val="6"/>
        </w:numPr>
      </w:pPr>
      <w:r w:rsidRPr="00D10192">
        <w:lastRenderedPageBreak/>
        <w:t>Using Elastic Load Balancing (ELB) in front of EC2 for high availability.</w:t>
      </w:r>
    </w:p>
    <w:p w14:paraId="1FF4B40B" w14:textId="77777777" w:rsidR="00D10192" w:rsidRPr="00D10192" w:rsidRDefault="00D10192" w:rsidP="00D10192">
      <w:pPr>
        <w:numPr>
          <w:ilvl w:val="0"/>
          <w:numId w:val="6"/>
        </w:numPr>
      </w:pPr>
      <w:r w:rsidRPr="00D10192">
        <w:t>Enabling HTTPS for secure communications.</w:t>
      </w:r>
    </w:p>
    <w:p w14:paraId="09ABDC1F" w14:textId="77777777" w:rsidR="00D10192" w:rsidRPr="00D10192" w:rsidRDefault="00D10192" w:rsidP="00D10192">
      <w:pPr>
        <w:numPr>
          <w:ilvl w:val="0"/>
          <w:numId w:val="6"/>
        </w:numPr>
      </w:pPr>
      <w:r w:rsidRPr="00D10192">
        <w:t>Tightening security around the RDS database.</w:t>
      </w:r>
    </w:p>
    <w:p w14:paraId="212847BD" w14:textId="77777777" w:rsidR="00D10192" w:rsidRPr="00D10192" w:rsidRDefault="00D10192" w:rsidP="00D10192">
      <w:pPr>
        <w:numPr>
          <w:ilvl w:val="0"/>
          <w:numId w:val="6"/>
        </w:numPr>
      </w:pPr>
      <w:r w:rsidRPr="00D10192">
        <w:t>Using IAM roles and policies for fine-grained security control.</w:t>
      </w:r>
    </w:p>
    <w:p w14:paraId="2154D329" w14:textId="77777777" w:rsidR="00D10192" w:rsidRPr="00D10192" w:rsidRDefault="00D10192" w:rsidP="00D10192">
      <w:pPr>
        <w:numPr>
          <w:ilvl w:val="0"/>
          <w:numId w:val="6"/>
        </w:numPr>
      </w:pPr>
      <w:r w:rsidRPr="00D10192">
        <w:t>Regularly backing up your RDS databases.</w:t>
      </w:r>
    </w:p>
    <w:p w14:paraId="4E3599E5" w14:textId="77777777" w:rsidR="00D10192" w:rsidRPr="00D10192" w:rsidRDefault="00D10192" w:rsidP="00D10192">
      <w:pPr>
        <w:numPr>
          <w:ilvl w:val="0"/>
          <w:numId w:val="6"/>
        </w:numPr>
      </w:pPr>
      <w:r w:rsidRPr="00D10192">
        <w:t>Monitoring and logging via AWS CloudWatch.</w:t>
      </w:r>
    </w:p>
    <w:p w14:paraId="795DC366" w14:textId="77777777" w:rsidR="00D10192" w:rsidRPr="00D10192" w:rsidRDefault="00D10192" w:rsidP="00D10192">
      <w:r w:rsidRPr="00D10192">
        <w:t>Always refer to the AWS documentation for in-depth details and best practices.</w:t>
      </w:r>
    </w:p>
    <w:p w14:paraId="4A35F2C6" w14:textId="77777777" w:rsidR="00294B59" w:rsidRDefault="00294B59"/>
    <w:sectPr w:rsidR="00294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E4324"/>
    <w:multiLevelType w:val="multilevel"/>
    <w:tmpl w:val="DB9A5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DC312CB"/>
    <w:multiLevelType w:val="multilevel"/>
    <w:tmpl w:val="715E8C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0E252F8"/>
    <w:multiLevelType w:val="multilevel"/>
    <w:tmpl w:val="976A3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60E4CEE"/>
    <w:multiLevelType w:val="multilevel"/>
    <w:tmpl w:val="F95AB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15423BA"/>
    <w:multiLevelType w:val="multilevel"/>
    <w:tmpl w:val="C02CE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A7F68BF"/>
    <w:multiLevelType w:val="multilevel"/>
    <w:tmpl w:val="6898F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88449934">
    <w:abstractNumId w:val="4"/>
  </w:num>
  <w:num w:numId="2" w16cid:durableId="772557740">
    <w:abstractNumId w:val="2"/>
  </w:num>
  <w:num w:numId="3" w16cid:durableId="1558282094">
    <w:abstractNumId w:val="0"/>
  </w:num>
  <w:num w:numId="4" w16cid:durableId="51075639">
    <w:abstractNumId w:val="5"/>
  </w:num>
  <w:num w:numId="5" w16cid:durableId="1106851598">
    <w:abstractNumId w:val="1"/>
  </w:num>
  <w:num w:numId="6" w16cid:durableId="15047379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WwMDAwtjA0sTQxszBV0lEKTi0uzszPAykwqgUAHc/YxiwAAAA="/>
  </w:docVars>
  <w:rsids>
    <w:rsidRoot w:val="00D10192"/>
    <w:rsid w:val="000E7A43"/>
    <w:rsid w:val="00294B59"/>
    <w:rsid w:val="003C6B45"/>
    <w:rsid w:val="00D10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3180CB"/>
  <w15:chartTrackingRefBased/>
  <w15:docId w15:val="{C422DD9B-A733-48FE-A0E6-5A5AAE597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01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101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01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101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244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502</Words>
  <Characters>2646</Characters>
  <Application>Microsoft Office Word</Application>
  <DocSecurity>0</DocSecurity>
  <Lines>67</Lines>
  <Paragraphs>56</Paragraphs>
  <ScaleCrop>false</ScaleCrop>
  <Company/>
  <LinksUpToDate>false</LinksUpToDate>
  <CharactersWithSpaces>3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Newman</dc:creator>
  <cp:keywords/>
  <dc:description/>
  <cp:lastModifiedBy>Brian Newman</cp:lastModifiedBy>
  <cp:revision>3</cp:revision>
  <cp:lastPrinted>2023-11-08T09:18:00Z</cp:lastPrinted>
  <dcterms:created xsi:type="dcterms:W3CDTF">2023-08-07T11:07:00Z</dcterms:created>
  <dcterms:modified xsi:type="dcterms:W3CDTF">2023-11-08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ba54404b3529c6854098c79d04ff3d3de244e9815597eb1f3914ccdd8b5544</vt:lpwstr>
  </property>
</Properties>
</file>